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Philippine Beauty Arts Foundation</w:t>
      </w:r>
    </w:p>
    <w:p>
      <w:pPr>
        <w:pStyle w:val="BodyText"/>
      </w:pPr>
      <w:r>
        <w:t xml:space="preserve">123 Rizal Avenue, Manila, Philippines</w:t>
      </w:r>
    </w:p>
    <w:bookmarkStart w:id="20" w:name="X0db36240a714c207097b613e2db5394eaceaf46"/>
    <w:p>
      <w:pPr>
        <w:pStyle w:val="Heading2"/>
      </w:pPr>
      <w:r>
        <w:t xml:space="preserve">Application for Advanced Hairdressing Certification Scholarship</w:t>
      </w:r>
    </w:p>
    <w:p>
      <w:pPr>
        <w:pStyle w:val="FirstParagraph"/>
      </w:pPr>
      <w:r>
        <w:t xml:space="preserve">To the Esteemed Scholarship Committee,</w:t>
      </w:r>
    </w:p>
    <w:p>
      <w:pPr>
        <w:pStyle w:val="BodyText"/>
      </w:pPr>
      <w:r>
        <w:t xml:space="preserve">It is with profound respect and unwavering determination that I submit this</w:t>
      </w:r>
      <w:r>
        <w:t xml:space="preserve"> </w:t>
      </w:r>
      <w:r>
        <w:rPr>
          <w:bCs/>
          <w:b/>
        </w:rPr>
        <w:t xml:space="preserve">Scholarship Application Letter</w:t>
      </w:r>
      <w:r>
        <w:t xml:space="preserve"> </w:t>
      </w:r>
      <w:r>
        <w:t xml:space="preserve">seeking financial assistance to pursue the Advanced Hairdressing Certification Program at the prestigious Manila School of Professional Beauty. As a dedicated aspiring</w:t>
      </w:r>
      <w:r>
        <w:t xml:space="preserve"> </w:t>
      </w:r>
      <w:r>
        <w:rPr>
          <w:bCs/>
          <w:b/>
        </w:rPr>
        <w:t xml:space="preserve">Hairdresser</w:t>
      </w:r>
      <w:r>
        <w:t xml:space="preserve"> </w:t>
      </w:r>
      <w:r>
        <w:t xml:space="preserve">deeply rooted in the vibrant beauty culture of the</w:t>
      </w:r>
      <w:r>
        <w:t xml:space="preserve"> </w:t>
      </w:r>
      <w:r>
        <w:rPr>
          <w:bCs/>
          <w:b/>
        </w:rPr>
        <w:t xml:space="preserve">Philippines Manila</w:t>
      </w:r>
      <w:r>
        <w:t xml:space="preserve">, I believe this scholarship represents not merely an educational opportunity, but a transformative catalyst for my professional journey and contribution to our local community.</w:t>
      </w:r>
    </w:p>
    <w:p>
      <w:pPr>
        <w:pStyle w:val="BodyText"/>
      </w:pPr>
      <w:r>
        <w:t xml:space="preserve">I have been immersed in the artistry of hairdressing since my teenage years, growing up in Tondo—a neighborhood where beauty salons are both economic lifelines and cultural hubs. My passion ignited during childhood visits to "Mama Nene's Salon" on Division Avenue, where I would watch master stylists transform clients' appearances with what seemed like magic. By 16, I was assisting in family-run salons after school hours, learning to weave hair extensions while listening to stories of Manila's beauty evolution. This early exposure instilled in me a profound understanding that hairstyling transcends aesthetics—it is about identity, confidence, and the quiet dignity of self-care for women across all socioeconomic strata in our city.</w:t>
      </w:r>
    </w:p>
    <w:p>
      <w:pPr>
        <w:pStyle w:val="BodyText"/>
      </w:pPr>
      <w:r>
        <w:t xml:space="preserve">Currently employed as an apprentice at "Lumina Salon" in Quezon City—a 15-minute ride from my home in Sampaloc—I have honed foundational skills under Master Stylist Clara Santos, a renowned educator who has mentored generations of Manila hairdressers. My responsibilities include shampooing, basic coloring, and client consultation under supervision. However, I am constrained by the lack of formal certification to advance beyond apprenticeship level—a critical barrier in the competitive Manila beauty market where clients increasingly seek certified professionals. The Advanced Hairdressing Certification Program at the Manila School of Professional Beauty directly addresses this gap with its curriculum on precision cutting, advanced color theory, and sustainable salon management—skills I know will position me to serve clients with greater technical excellence while meeting the rising standards of our industry.</w:t>
      </w:r>
    </w:p>
    <w:p>
      <w:pPr>
        <w:pStyle w:val="BodyText"/>
      </w:pPr>
      <w:r>
        <w:t xml:space="preserve">My commitment to this profession stems from witnessing how hairstyling reshapes lives in Manila's communities. Last year, I volunteered at a free haircare initiative for displaced families at the Marikina Riverbank resettlement area. Seeing mothers and daughters regain confidence through simple yet transformative cuts demonstrated to me that hairdressing is not just a craft but an act of social care—a reality I hope to expand through my practice. In Manila, where 42% of beauty professionals are women aged 18-35 (PSA, 2022), we have the opportunity to elevate our collective impact. This scholarship would enable me to earn credentials that allow me to teach these skills in community workshops rather than merely practicing them.</w:t>
      </w:r>
    </w:p>
    <w:p>
      <w:pPr>
        <w:pStyle w:val="BodyText"/>
      </w:pPr>
      <w:r>
        <w:t xml:space="preserve">Financially, this scholarship is essential. My family operates a small sari-sari store in Tondo, where my mother’s earnings barely cover our household needs after my younger sister’s medical expenses. While I’ve saved through part-time salon work (averaging ₱3,000 monthly), the ₱55,000 program fee remains an insurmountable barrier without support. I have researched numerous funding options but find most require significant upfront payments—unattainable for families like mine. The Philippine Beauty Arts Foundation’s scholarship stands as a beacon of hope because its mission mirrors my own: "Empowering Manila’s Beauty Industry Through Education." This alignment is deeply meaningful to me.</w:t>
      </w:r>
    </w:p>
    <w:p>
      <w:pPr>
        <w:pStyle w:val="BodyText"/>
      </w:pPr>
      <w:r>
        <w:t xml:space="preserve">My vision extends beyond personal advancement. I plan to establish a "Haircare for Hope" initiative in Tondo within three years of certification, offering free hair services and styling workshops for women facing economic hardship—a direct response to the need I observed during my Marikina Riverbank volunteer work. This project would be sustainable through a sliding-scale fee model for private clients at my future salon, creating a self-sustaining community resource. The Manila School’s focus on ethical business practices has equipped me with the framework to turn this vision into reality.</w:t>
      </w:r>
    </w:p>
    <w:p>
      <w:pPr>
        <w:pStyle w:val="BodyText"/>
      </w:pPr>
      <w:r>
        <w:t xml:space="preserve">I understand that as a recipient of this scholarship, I am entrusted with representing the values of excellence and service that define our beauty industry. I have prepared a detailed 18-month development plan outlining how I will leverage every module of the Advanced Hairdressing Program—from thermal styling techniques to salon management software—to build this initiative. My references from Master Stylist Clara Santos (who has personally endorsed my work ethic) and community leader Ms. Ana Dela Cruz (coordinator of the Tondo Women’s Collective) are available upon request.</w:t>
      </w:r>
    </w:p>
    <w:p>
      <w:pPr>
        <w:pStyle w:val="BodyText"/>
      </w:pPr>
      <w:r>
        <w:t xml:space="preserve">Manila’s beauty industry is evolving rapidly, with global trends intersecting with our unique Filipino aesthetics—from intricate "balahada" braiding to modern color techniques inspired by our tropical landscapes. As a future certified</w:t>
      </w:r>
      <w:r>
        <w:t xml:space="preserve"> </w:t>
      </w:r>
      <w:r>
        <w:rPr>
          <w:bCs/>
          <w:b/>
        </w:rPr>
        <w:t xml:space="preserve">Hairdresser</w:t>
      </w:r>
      <w:r>
        <w:t xml:space="preserve">, I aim to become a bridge between these traditions and contemporary innovation. The scholarship would not only validate my technical abilities but also empower me to contribute meaningfully to the cultural narrative of beauty in the</w:t>
      </w:r>
      <w:r>
        <w:t xml:space="preserve"> </w:t>
      </w:r>
      <w:r>
        <w:rPr>
          <w:bCs/>
          <w:b/>
        </w:rPr>
        <w:t xml:space="preserve">Philippines Manila</w:t>
      </w:r>
      <w:r>
        <w:t xml:space="preserve"> </w:t>
      </w:r>
      <w:r>
        <w:t xml:space="preserve">context—a narrative where every haircut tells a story of resilience, identity, and hope.</w:t>
      </w:r>
    </w:p>
    <w:p>
      <w:pPr>
        <w:pStyle w:val="BodyText"/>
      </w:pPr>
      <w:r>
        <w:t xml:space="preserve">I am eager to bring my passion for service and dedication to excellence to this program. With your support, I will transform this opportunity into a ripple effect that uplifts not just my career but the broader community of artisans in Manila. Thank you for considering this</w:t>
      </w:r>
      <w:r>
        <w:t xml:space="preserve"> </w:t>
      </w:r>
      <w:r>
        <w:rPr>
          <w:bCs/>
          <w:b/>
        </w:rPr>
        <w:t xml:space="preserve">Scholarship Application Letter</w:t>
      </w:r>
      <w:r>
        <w:t xml:space="preserve"> </w:t>
      </w:r>
      <w:r>
        <w:t xml:space="preserve">as we together invest in the future of Philippine beauty craftsmanship.</w:t>
      </w:r>
    </w:p>
    <w:p>
      <w:pPr>
        <w:pStyle w:val="BodyText"/>
      </w:pPr>
      <w:r>
        <w:t xml:space="preserve">Respectfully submitted,</w:t>
      </w:r>
    </w:p>
    <w:p>
      <w:pPr>
        <w:pStyle w:val="BodyText"/>
      </w:pPr>
      <w:r>
        <w:rPr>
          <w:bCs/>
          <w:b/>
        </w:rPr>
        <w:t xml:space="preserve">Janine M. Santos</w:t>
      </w:r>
    </w:p>
    <w:p>
      <w:pPr>
        <w:pStyle w:val="BodyText"/>
      </w:pPr>
      <w:r>
        <w:t xml:space="preserve">178 Buhangin Street, Sampaloc, Manila</w:t>
      </w:r>
    </w:p>
    <w:p>
      <w:pPr>
        <w:pStyle w:val="BodyText"/>
      </w:pPr>
      <w:r>
        <w:t xml:space="preserve">Mobile: +63 917 555-4230 | Email: janine.santos@outlook.com</w:t>
      </w:r>
    </w:p>
    <w:p>
      <w:pPr>
        <w:pStyle w:val="BodyText"/>
      </w:pPr>
      <w:r>
        <w:rPr>
          <w:bCs/>
          <w:b/>
        </w:rPr>
        <w:t xml:space="preserve">Enclosures:</w:t>
      </w:r>
    </w:p>
    <w:p>
      <w:pPr>
        <w:numPr>
          <w:ilvl w:val="0"/>
          <w:numId w:val="1001"/>
        </w:numPr>
        <w:pStyle w:val="Compact"/>
      </w:pPr>
      <w:r>
        <w:t xml:space="preserve">Copy of Certification as Apprentice Hairdresser (Lumina Salon)</w:t>
      </w:r>
    </w:p>
    <w:p>
      <w:pPr>
        <w:numPr>
          <w:ilvl w:val="0"/>
          <w:numId w:val="1001"/>
        </w:numPr>
        <w:pStyle w:val="Compact"/>
      </w:pPr>
      <w:r>
        <w:t xml:space="preserve">Letter of Recommendation from Master Stylist Clara Santos</w:t>
      </w:r>
    </w:p>
    <w:p>
      <w:pPr>
        <w:numPr>
          <w:ilvl w:val="0"/>
          <w:numId w:val="1001"/>
        </w:numPr>
        <w:pStyle w:val="Compact"/>
      </w:pPr>
      <w:r>
        <w:t xml:space="preserve">Detailed Project Proposal for "Haircare for Hope" Initiative</w:t>
      </w:r>
    </w:p>
    <w:p>
      <w:pPr>
        <w:numPr>
          <w:ilvl w:val="0"/>
          <w:numId w:val="1001"/>
        </w:numPr>
        <w:pStyle w:val="Compact"/>
      </w:pPr>
      <w:r>
        <w:t xml:space="preserve">Proof of Family Financial Situation</w:t>
      </w:r>
    </w:p>
    <w:p>
      <w:pPr>
        <w:pStyle w:val="FirstParagraph"/>
      </w:pPr>
      <w:r>
        <w:t xml:space="preserve">Note: This Scholarship Application Letter has been carefully crafted to reflect the unique cultural context, professional aspirations, and community impact relevant to a hairdresser's journey in the Philippines Manila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Philippines Manila</dc:title>
  <dc:creator/>
  <dc:language>en</dc:language>
  <cp:keywords/>
  <dcterms:created xsi:type="dcterms:W3CDTF">2026-07-24T07:52:21Z</dcterms:created>
  <dcterms:modified xsi:type="dcterms:W3CDTF">2026-07-24T07:52:21Z</dcterms:modified>
</cp:coreProperties>
</file>

<file path=docProps/custom.xml><?xml version="1.0" encoding="utf-8"?>
<Properties xmlns="http://schemas.openxmlformats.org/officeDocument/2006/custom-properties" xmlns:vt="http://schemas.openxmlformats.org/officeDocument/2006/docPropsVTypes"/>
</file>